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5200" w:rsidRPr="00C63C8F" w:rsidRDefault="00C63C8F" w:rsidP="00C63C8F">
      <w:pPr>
        <w:spacing w:line="240" w:lineRule="auto"/>
        <w:jc w:val="center"/>
        <w:rPr>
          <w:b/>
          <w:sz w:val="24"/>
          <w:szCs w:val="20"/>
        </w:rPr>
      </w:pPr>
      <w:r w:rsidRPr="00C63C8F">
        <w:rPr>
          <w:b/>
          <w:sz w:val="24"/>
          <w:szCs w:val="20"/>
        </w:rPr>
        <w:t>2019-2020 Eğitim-Öğretim Yılı Güz Ders Programı</w:t>
      </w:r>
    </w:p>
    <w:tbl>
      <w:tblPr>
        <w:tblStyle w:val="TabloKlavuzu"/>
        <w:tblW w:w="10836" w:type="dxa"/>
        <w:tblLook w:val="04A0" w:firstRow="1" w:lastRow="0" w:firstColumn="1" w:lastColumn="0" w:noHBand="0" w:noVBand="1"/>
      </w:tblPr>
      <w:tblGrid>
        <w:gridCol w:w="1806"/>
        <w:gridCol w:w="1806"/>
        <w:gridCol w:w="1806"/>
        <w:gridCol w:w="1806"/>
        <w:gridCol w:w="1806"/>
        <w:gridCol w:w="1806"/>
      </w:tblGrid>
      <w:tr w:rsidR="00835200" w:rsidRPr="00A20EE1" w:rsidTr="00800783">
        <w:trPr>
          <w:trHeight w:val="372"/>
        </w:trPr>
        <w:tc>
          <w:tcPr>
            <w:tcW w:w="1806" w:type="dxa"/>
          </w:tcPr>
          <w:p w:rsidR="00835200" w:rsidRPr="00A20EE1" w:rsidRDefault="00835200" w:rsidP="00800783">
            <w:pPr>
              <w:spacing w:line="240" w:lineRule="auto"/>
              <w:rPr>
                <w:b/>
                <w:sz w:val="18"/>
                <w:szCs w:val="20"/>
              </w:rPr>
            </w:pPr>
            <w:r w:rsidRPr="00A20EE1">
              <w:rPr>
                <w:b/>
                <w:sz w:val="18"/>
                <w:szCs w:val="20"/>
                <w:highlight w:val="yellow"/>
              </w:rPr>
              <w:t>1.SINIF</w:t>
            </w:r>
          </w:p>
        </w:tc>
        <w:tc>
          <w:tcPr>
            <w:tcW w:w="1806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PAZARTESİ</w:t>
            </w:r>
          </w:p>
        </w:tc>
        <w:tc>
          <w:tcPr>
            <w:tcW w:w="1806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SALI</w:t>
            </w:r>
          </w:p>
        </w:tc>
        <w:tc>
          <w:tcPr>
            <w:tcW w:w="1806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ÇARŞAMBA</w:t>
            </w:r>
          </w:p>
        </w:tc>
        <w:tc>
          <w:tcPr>
            <w:tcW w:w="1806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PERŞEMBE</w:t>
            </w:r>
          </w:p>
        </w:tc>
        <w:tc>
          <w:tcPr>
            <w:tcW w:w="1806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CUMA</w:t>
            </w:r>
          </w:p>
        </w:tc>
      </w:tr>
      <w:tr w:rsidR="005B2034" w:rsidRPr="00A20EE1" w:rsidTr="00800783">
        <w:trPr>
          <w:trHeight w:val="349"/>
        </w:trPr>
        <w:tc>
          <w:tcPr>
            <w:tcW w:w="1806" w:type="dxa"/>
          </w:tcPr>
          <w:p w:rsidR="005B2034" w:rsidRPr="00A20EE1" w:rsidRDefault="005B2034" w:rsidP="005B2034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08.00-09.00</w:t>
            </w:r>
          </w:p>
        </w:tc>
        <w:tc>
          <w:tcPr>
            <w:tcW w:w="1806" w:type="dxa"/>
          </w:tcPr>
          <w:p w:rsidR="005B2034" w:rsidRPr="00E23811" w:rsidRDefault="005B2034" w:rsidP="005B2034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Genel Kimya I (FM) (F109)</w:t>
            </w:r>
          </w:p>
        </w:tc>
        <w:tc>
          <w:tcPr>
            <w:tcW w:w="1806" w:type="dxa"/>
          </w:tcPr>
          <w:p w:rsidR="005B2034" w:rsidRPr="00E23811" w:rsidRDefault="005B2034" w:rsidP="005B2034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06" w:type="dxa"/>
          </w:tcPr>
          <w:p w:rsidR="005B2034" w:rsidRPr="00E23811" w:rsidRDefault="005B2034" w:rsidP="005B2034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06" w:type="dxa"/>
          </w:tcPr>
          <w:p w:rsidR="005B2034" w:rsidRPr="00E23811" w:rsidRDefault="005B2034" w:rsidP="005B2034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Genel Biyo Lab (SL) (MBG Lab)</w:t>
            </w:r>
          </w:p>
        </w:tc>
        <w:tc>
          <w:tcPr>
            <w:tcW w:w="1806" w:type="dxa"/>
          </w:tcPr>
          <w:p w:rsidR="005B2034" w:rsidRPr="00653669" w:rsidRDefault="005B2034" w:rsidP="005B2034">
            <w:pPr>
              <w:spacing w:line="240" w:lineRule="auto"/>
              <w:rPr>
                <w:sz w:val="18"/>
                <w:szCs w:val="20"/>
                <w:highlight w:val="yellow"/>
              </w:rPr>
            </w:pPr>
          </w:p>
        </w:tc>
      </w:tr>
      <w:tr w:rsidR="00A661A0" w:rsidRPr="00A20EE1" w:rsidTr="00800783">
        <w:trPr>
          <w:trHeight w:val="349"/>
        </w:trPr>
        <w:tc>
          <w:tcPr>
            <w:tcW w:w="1806" w:type="dxa"/>
          </w:tcPr>
          <w:p w:rsidR="00A661A0" w:rsidRPr="00A20EE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09.00-10.00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 xml:space="preserve">Genel Kimya I </w:t>
            </w:r>
            <w:r>
              <w:rPr>
                <w:sz w:val="18"/>
                <w:szCs w:val="20"/>
              </w:rPr>
              <w:t>(FM)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Ders Dışı etkinlik (DÜ) (F101)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Genel Biyo Lab (SL)</w:t>
            </w:r>
          </w:p>
        </w:tc>
        <w:tc>
          <w:tcPr>
            <w:tcW w:w="1806" w:type="dxa"/>
          </w:tcPr>
          <w:p w:rsidR="00A661A0" w:rsidRPr="00653669" w:rsidRDefault="00A661A0" w:rsidP="00A661A0">
            <w:pPr>
              <w:spacing w:line="240" w:lineRule="auto"/>
              <w:rPr>
                <w:sz w:val="18"/>
                <w:szCs w:val="20"/>
                <w:highlight w:val="yellow"/>
              </w:rPr>
            </w:pPr>
          </w:p>
        </w:tc>
      </w:tr>
      <w:tr w:rsidR="00A661A0" w:rsidRPr="00A20EE1" w:rsidTr="00800783">
        <w:trPr>
          <w:trHeight w:val="349"/>
        </w:trPr>
        <w:tc>
          <w:tcPr>
            <w:tcW w:w="1806" w:type="dxa"/>
          </w:tcPr>
          <w:p w:rsidR="00A661A0" w:rsidRPr="00A20EE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0.00-11.00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 xml:space="preserve">Genel Kimya I </w:t>
            </w:r>
            <w:r>
              <w:rPr>
                <w:sz w:val="18"/>
                <w:szCs w:val="20"/>
              </w:rPr>
              <w:t>(FM)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TRK 101 (BÜ)</w:t>
            </w:r>
            <w:r>
              <w:rPr>
                <w:sz w:val="18"/>
                <w:szCs w:val="20"/>
              </w:rPr>
              <w:t xml:space="preserve"> (</w:t>
            </w:r>
            <w:r w:rsidR="00C63C8F">
              <w:rPr>
                <w:sz w:val="18"/>
                <w:szCs w:val="20"/>
              </w:rPr>
              <w:t>SN5)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Ders Dışı etkinlik (DÜ)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Genel Biyo Lab (SL)</w:t>
            </w:r>
          </w:p>
        </w:tc>
        <w:tc>
          <w:tcPr>
            <w:tcW w:w="1806" w:type="dxa"/>
          </w:tcPr>
          <w:p w:rsidR="00A661A0" w:rsidRPr="005B2034" w:rsidRDefault="00A661A0" w:rsidP="00A661A0">
            <w:pPr>
              <w:spacing w:line="240" w:lineRule="auto"/>
              <w:jc w:val="center"/>
              <w:rPr>
                <w:sz w:val="18"/>
                <w:szCs w:val="20"/>
                <w:highlight w:val="yellow"/>
              </w:rPr>
            </w:pPr>
          </w:p>
        </w:tc>
      </w:tr>
      <w:tr w:rsidR="00A661A0" w:rsidRPr="00A20EE1" w:rsidTr="00800783">
        <w:trPr>
          <w:trHeight w:val="349"/>
        </w:trPr>
        <w:tc>
          <w:tcPr>
            <w:tcW w:w="1806" w:type="dxa"/>
          </w:tcPr>
          <w:p w:rsidR="00A661A0" w:rsidRPr="00A20EE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1.00-12.00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TRK 101 (BÜ)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06" w:type="dxa"/>
          </w:tcPr>
          <w:p w:rsidR="00A661A0" w:rsidRPr="005B2034" w:rsidRDefault="00A661A0" w:rsidP="00A661A0">
            <w:pPr>
              <w:spacing w:line="240" w:lineRule="auto"/>
              <w:jc w:val="center"/>
              <w:rPr>
                <w:sz w:val="18"/>
                <w:szCs w:val="20"/>
                <w:highlight w:val="yellow"/>
              </w:rPr>
            </w:pPr>
          </w:p>
        </w:tc>
      </w:tr>
      <w:tr w:rsidR="00A661A0" w:rsidRPr="00A20EE1" w:rsidTr="00800783">
        <w:trPr>
          <w:trHeight w:val="349"/>
        </w:trPr>
        <w:tc>
          <w:tcPr>
            <w:tcW w:w="1806" w:type="dxa"/>
          </w:tcPr>
          <w:p w:rsidR="00A661A0" w:rsidRPr="00A20EE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2.00-13.00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Genel Biyo (SL) (F109)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SEMİNER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06" w:type="dxa"/>
          </w:tcPr>
          <w:p w:rsidR="00A661A0" w:rsidRPr="00A20EE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CUMA</w:t>
            </w:r>
          </w:p>
        </w:tc>
      </w:tr>
      <w:tr w:rsidR="00A661A0" w:rsidRPr="00A20EE1" w:rsidTr="00800783">
        <w:trPr>
          <w:trHeight w:val="349"/>
        </w:trPr>
        <w:tc>
          <w:tcPr>
            <w:tcW w:w="1806" w:type="dxa"/>
          </w:tcPr>
          <w:p w:rsidR="00A661A0" w:rsidRPr="00A20EE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3.00-14.00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Genel Biyo (SL)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ATA 101 (SA)</w:t>
            </w:r>
            <w:r>
              <w:rPr>
                <w:sz w:val="18"/>
                <w:szCs w:val="20"/>
              </w:rPr>
              <w:t xml:space="preserve"> (</w:t>
            </w:r>
            <w:r w:rsidR="00C63C8F">
              <w:rPr>
                <w:sz w:val="18"/>
                <w:szCs w:val="20"/>
              </w:rPr>
              <w:t>SN2)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SEMİNER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color w:val="000000" w:themeColor="text1"/>
                <w:sz w:val="18"/>
                <w:szCs w:val="20"/>
              </w:rPr>
              <w:t>İş Güvenliği ve Sağlığı (AE) (F10</w:t>
            </w:r>
            <w:r w:rsidR="006E3003">
              <w:rPr>
                <w:color w:val="000000" w:themeColor="text1"/>
                <w:sz w:val="18"/>
                <w:szCs w:val="20"/>
              </w:rPr>
              <w:t>3</w:t>
            </w:r>
            <w:r w:rsidRPr="00E23811">
              <w:rPr>
                <w:color w:val="000000" w:themeColor="text1"/>
                <w:sz w:val="18"/>
                <w:szCs w:val="20"/>
              </w:rPr>
              <w:t>)</w:t>
            </w:r>
          </w:p>
        </w:tc>
        <w:tc>
          <w:tcPr>
            <w:tcW w:w="1806" w:type="dxa"/>
          </w:tcPr>
          <w:p w:rsidR="00A661A0" w:rsidRPr="00A20EE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CUMA</w:t>
            </w:r>
          </w:p>
        </w:tc>
      </w:tr>
      <w:tr w:rsidR="00A661A0" w:rsidRPr="00A20EE1" w:rsidTr="00800783">
        <w:trPr>
          <w:trHeight w:val="349"/>
        </w:trPr>
        <w:tc>
          <w:tcPr>
            <w:tcW w:w="1806" w:type="dxa"/>
          </w:tcPr>
          <w:p w:rsidR="00A661A0" w:rsidRPr="00A20EE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bookmarkStart w:id="0" w:name="_GoBack" w:colFirst="5" w:colLast="5"/>
            <w:r w:rsidRPr="00A20EE1">
              <w:rPr>
                <w:sz w:val="18"/>
                <w:szCs w:val="20"/>
              </w:rPr>
              <w:t>14.00-15.00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Genel Biyo (SL)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ATA 101 (SA)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Fizik I</w:t>
            </w:r>
            <w:r>
              <w:rPr>
                <w:sz w:val="18"/>
                <w:szCs w:val="20"/>
              </w:rPr>
              <w:t xml:space="preserve"> (AÜ)</w:t>
            </w:r>
            <w:r w:rsidRPr="00E23811">
              <w:rPr>
                <w:sz w:val="18"/>
                <w:szCs w:val="20"/>
              </w:rPr>
              <w:t xml:space="preserve"> (F109)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color w:val="000000" w:themeColor="text1"/>
                <w:sz w:val="18"/>
                <w:szCs w:val="20"/>
              </w:rPr>
              <w:t>İş Güvenliği ve Sağlığı (AE)</w:t>
            </w:r>
          </w:p>
        </w:tc>
        <w:tc>
          <w:tcPr>
            <w:tcW w:w="1806" w:type="dxa"/>
          </w:tcPr>
          <w:p w:rsidR="00A661A0" w:rsidRPr="00A20EE1" w:rsidRDefault="00AA1B63" w:rsidP="00AA1B63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Matematik (EH) (F103)</w:t>
            </w:r>
          </w:p>
        </w:tc>
      </w:tr>
      <w:tr w:rsidR="00A661A0" w:rsidRPr="00A20EE1" w:rsidTr="00800783">
        <w:trPr>
          <w:trHeight w:val="349"/>
        </w:trPr>
        <w:tc>
          <w:tcPr>
            <w:tcW w:w="1806" w:type="dxa"/>
          </w:tcPr>
          <w:p w:rsidR="00A661A0" w:rsidRPr="00A20EE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5.00-16.00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ENG 101 (</w:t>
            </w:r>
            <w:proofErr w:type="spellStart"/>
            <w:r w:rsidRPr="00E23811">
              <w:rPr>
                <w:sz w:val="18"/>
                <w:szCs w:val="20"/>
              </w:rPr>
              <w:t>Öğr</w:t>
            </w:r>
            <w:proofErr w:type="spellEnd"/>
            <w:r w:rsidRPr="00E23811">
              <w:rPr>
                <w:sz w:val="18"/>
                <w:szCs w:val="20"/>
              </w:rPr>
              <w:t>. El.)</w:t>
            </w:r>
            <w:r>
              <w:rPr>
                <w:sz w:val="18"/>
                <w:szCs w:val="20"/>
              </w:rPr>
              <w:t xml:space="preserve"> (</w:t>
            </w:r>
            <w:r w:rsidR="00C63C8F">
              <w:rPr>
                <w:sz w:val="18"/>
                <w:szCs w:val="20"/>
              </w:rPr>
              <w:t>SN1)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Fizik I</w:t>
            </w:r>
            <w:r>
              <w:rPr>
                <w:sz w:val="18"/>
                <w:szCs w:val="20"/>
              </w:rPr>
              <w:t xml:space="preserve"> (AÜ)</w:t>
            </w:r>
          </w:p>
        </w:tc>
        <w:tc>
          <w:tcPr>
            <w:tcW w:w="1806" w:type="dxa"/>
          </w:tcPr>
          <w:p w:rsidR="00A661A0" w:rsidRPr="00E23811" w:rsidRDefault="00A661A0" w:rsidP="00A661A0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Beden Eğitimi ve Spor (EŞ) (F101)</w:t>
            </w:r>
          </w:p>
        </w:tc>
        <w:tc>
          <w:tcPr>
            <w:tcW w:w="1806" w:type="dxa"/>
          </w:tcPr>
          <w:p w:rsidR="00A661A0" w:rsidRPr="005B2034" w:rsidRDefault="00AA1B63" w:rsidP="00AA1B63">
            <w:pPr>
              <w:spacing w:line="240" w:lineRule="auto"/>
              <w:rPr>
                <w:sz w:val="18"/>
                <w:szCs w:val="20"/>
                <w:highlight w:val="yellow"/>
              </w:rPr>
            </w:pPr>
            <w:r w:rsidRPr="00E23811">
              <w:rPr>
                <w:sz w:val="18"/>
                <w:szCs w:val="20"/>
              </w:rPr>
              <w:t>Matematik (EH)</w:t>
            </w:r>
          </w:p>
        </w:tc>
      </w:tr>
      <w:tr w:rsidR="00AA1B63" w:rsidRPr="00A20EE1" w:rsidTr="00800783">
        <w:trPr>
          <w:trHeight w:val="349"/>
        </w:trPr>
        <w:tc>
          <w:tcPr>
            <w:tcW w:w="1806" w:type="dxa"/>
          </w:tcPr>
          <w:p w:rsidR="00AA1B63" w:rsidRPr="00A20EE1" w:rsidRDefault="00AA1B63" w:rsidP="00AA1B6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6.00-17.00</w:t>
            </w:r>
          </w:p>
        </w:tc>
        <w:tc>
          <w:tcPr>
            <w:tcW w:w="1806" w:type="dxa"/>
          </w:tcPr>
          <w:p w:rsidR="00AA1B63" w:rsidRPr="00E23811" w:rsidRDefault="00AA1B63" w:rsidP="00AA1B63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06" w:type="dxa"/>
          </w:tcPr>
          <w:p w:rsidR="00AA1B63" w:rsidRPr="00E23811" w:rsidRDefault="00AA1B63" w:rsidP="00AA1B63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ENG 101 (</w:t>
            </w:r>
            <w:proofErr w:type="spellStart"/>
            <w:r w:rsidRPr="00E23811">
              <w:rPr>
                <w:sz w:val="18"/>
                <w:szCs w:val="20"/>
              </w:rPr>
              <w:t>Öğr</w:t>
            </w:r>
            <w:proofErr w:type="spellEnd"/>
            <w:r w:rsidRPr="00E23811">
              <w:rPr>
                <w:sz w:val="18"/>
                <w:szCs w:val="20"/>
              </w:rPr>
              <w:t>. El.)</w:t>
            </w:r>
          </w:p>
        </w:tc>
        <w:tc>
          <w:tcPr>
            <w:tcW w:w="1806" w:type="dxa"/>
          </w:tcPr>
          <w:p w:rsidR="00AA1B63" w:rsidRPr="00E23811" w:rsidRDefault="00AA1B63" w:rsidP="00AA1B63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Fizik I</w:t>
            </w:r>
            <w:r>
              <w:rPr>
                <w:sz w:val="18"/>
                <w:szCs w:val="20"/>
              </w:rPr>
              <w:t xml:space="preserve"> (AÜ)</w:t>
            </w:r>
          </w:p>
        </w:tc>
        <w:tc>
          <w:tcPr>
            <w:tcW w:w="1806" w:type="dxa"/>
          </w:tcPr>
          <w:p w:rsidR="00AA1B63" w:rsidRPr="00E23811" w:rsidRDefault="00AA1B63" w:rsidP="00AA1B63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Beden Eğitimi ve Spor (EŞ)</w:t>
            </w:r>
          </w:p>
        </w:tc>
        <w:tc>
          <w:tcPr>
            <w:tcW w:w="1806" w:type="dxa"/>
          </w:tcPr>
          <w:p w:rsidR="00AA1B63" w:rsidRPr="00E23811" w:rsidRDefault="00AA1B63" w:rsidP="00AA1B63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Matematik (EH)</w:t>
            </w:r>
            <w:r>
              <w:rPr>
                <w:sz w:val="18"/>
                <w:szCs w:val="20"/>
              </w:rPr>
              <w:t xml:space="preserve"> (F103)</w:t>
            </w:r>
          </w:p>
        </w:tc>
      </w:tr>
      <w:tr w:rsidR="00AA1B63" w:rsidRPr="00A20EE1" w:rsidTr="00800783">
        <w:trPr>
          <w:trHeight w:val="349"/>
        </w:trPr>
        <w:tc>
          <w:tcPr>
            <w:tcW w:w="1806" w:type="dxa"/>
          </w:tcPr>
          <w:p w:rsidR="00AA1B63" w:rsidRPr="00A20EE1" w:rsidRDefault="00AA1B63" w:rsidP="00AA1B6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7.00-18.00</w:t>
            </w:r>
          </w:p>
        </w:tc>
        <w:tc>
          <w:tcPr>
            <w:tcW w:w="1806" w:type="dxa"/>
          </w:tcPr>
          <w:p w:rsidR="00AA1B63" w:rsidRPr="00653669" w:rsidRDefault="00AA1B63" w:rsidP="00AA1B63">
            <w:pPr>
              <w:spacing w:line="240" w:lineRule="auto"/>
              <w:rPr>
                <w:sz w:val="18"/>
                <w:szCs w:val="20"/>
                <w:highlight w:val="yellow"/>
              </w:rPr>
            </w:pPr>
          </w:p>
        </w:tc>
        <w:tc>
          <w:tcPr>
            <w:tcW w:w="1806" w:type="dxa"/>
          </w:tcPr>
          <w:p w:rsidR="00AA1B63" w:rsidRPr="00A20EE1" w:rsidRDefault="00AA1B63" w:rsidP="00AA1B63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06" w:type="dxa"/>
          </w:tcPr>
          <w:p w:rsidR="00AA1B63" w:rsidRPr="00A20EE1" w:rsidRDefault="00AA1B63" w:rsidP="00AA1B63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06" w:type="dxa"/>
          </w:tcPr>
          <w:p w:rsidR="00AA1B63" w:rsidRPr="00A20EE1" w:rsidRDefault="00AA1B63" w:rsidP="00AA1B63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06" w:type="dxa"/>
          </w:tcPr>
          <w:p w:rsidR="00AA1B63" w:rsidRPr="00E23811" w:rsidRDefault="00AA1B63" w:rsidP="00AA1B63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Matematik (EH)</w:t>
            </w:r>
          </w:p>
        </w:tc>
      </w:tr>
      <w:bookmarkEnd w:id="0"/>
    </w:tbl>
    <w:p w:rsidR="00485902" w:rsidRPr="00A20EE1" w:rsidRDefault="00485902" w:rsidP="00800783">
      <w:pPr>
        <w:spacing w:line="240" w:lineRule="auto"/>
        <w:rPr>
          <w:sz w:val="18"/>
          <w:szCs w:val="20"/>
        </w:rPr>
      </w:pPr>
    </w:p>
    <w:tbl>
      <w:tblPr>
        <w:tblStyle w:val="TabloKlavuzu"/>
        <w:tblW w:w="10884" w:type="dxa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  <w:gridCol w:w="1814"/>
        <w:gridCol w:w="1814"/>
      </w:tblGrid>
      <w:tr w:rsidR="00835200" w:rsidRPr="00A20EE1" w:rsidTr="00FB02D7">
        <w:trPr>
          <w:trHeight w:val="402"/>
        </w:trPr>
        <w:tc>
          <w:tcPr>
            <w:tcW w:w="1814" w:type="dxa"/>
          </w:tcPr>
          <w:p w:rsidR="00835200" w:rsidRPr="00A20EE1" w:rsidRDefault="00835200" w:rsidP="00800783">
            <w:pPr>
              <w:spacing w:line="240" w:lineRule="auto"/>
              <w:rPr>
                <w:b/>
                <w:sz w:val="18"/>
                <w:szCs w:val="20"/>
              </w:rPr>
            </w:pPr>
            <w:r w:rsidRPr="00A20EE1">
              <w:rPr>
                <w:b/>
                <w:sz w:val="18"/>
                <w:szCs w:val="20"/>
                <w:highlight w:val="yellow"/>
              </w:rPr>
              <w:t>2.SINIF</w:t>
            </w:r>
          </w:p>
        </w:tc>
        <w:tc>
          <w:tcPr>
            <w:tcW w:w="1814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PAZARTESİ</w:t>
            </w:r>
          </w:p>
        </w:tc>
        <w:tc>
          <w:tcPr>
            <w:tcW w:w="1814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SALI</w:t>
            </w:r>
          </w:p>
        </w:tc>
        <w:tc>
          <w:tcPr>
            <w:tcW w:w="1814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ÇARŞAMBA</w:t>
            </w:r>
          </w:p>
        </w:tc>
        <w:tc>
          <w:tcPr>
            <w:tcW w:w="1814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PERŞEMBE</w:t>
            </w:r>
          </w:p>
        </w:tc>
        <w:tc>
          <w:tcPr>
            <w:tcW w:w="1814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CUMA</w:t>
            </w:r>
          </w:p>
        </w:tc>
      </w:tr>
      <w:tr w:rsidR="006E3003" w:rsidRPr="00A20EE1" w:rsidTr="00FB02D7">
        <w:trPr>
          <w:trHeight w:val="378"/>
        </w:trPr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08.00-09.00</w:t>
            </w: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Bitki Biyolojisi (DÜ) (F101)</w:t>
            </w: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Organik Kimya (BE) (F109)</w:t>
            </w: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Sistematik Biyo (TY) (F103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</w:tr>
      <w:tr w:rsidR="006E3003" w:rsidRPr="00A20EE1" w:rsidTr="00FB02D7">
        <w:trPr>
          <w:trHeight w:val="378"/>
        </w:trPr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09.00-10.00</w:t>
            </w: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Bitki Biyolojisi (DÜ)</w:t>
            </w: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Organik Kimya (BE)</w:t>
            </w: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Sistematik Biyo (TY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</w:tr>
      <w:tr w:rsidR="006E3003" w:rsidRPr="00A20EE1" w:rsidTr="00FB02D7">
        <w:trPr>
          <w:trHeight w:val="378"/>
        </w:trPr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0.00-11.00</w:t>
            </w: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Bitki Biyolojisi (DÜ)</w:t>
            </w: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Organik Kimya (BE)</w:t>
            </w: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Sistematik Biyo (TY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</w:tr>
      <w:tr w:rsidR="006E3003" w:rsidRPr="00A20EE1" w:rsidTr="00FB02D7">
        <w:trPr>
          <w:trHeight w:val="378"/>
        </w:trPr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1.00-12.00</w:t>
            </w: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</w:tr>
      <w:tr w:rsidR="006E3003" w:rsidRPr="00A20EE1" w:rsidTr="00FB02D7">
        <w:trPr>
          <w:trHeight w:val="378"/>
        </w:trPr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2.00-13.00</w:t>
            </w: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Hücre Biyo (TY) (F103)</w:t>
            </w: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SEMİNER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Genetik (OE)</w:t>
            </w:r>
            <w:r>
              <w:rPr>
                <w:sz w:val="18"/>
                <w:szCs w:val="20"/>
              </w:rPr>
              <w:t xml:space="preserve"> (F101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CUMA</w:t>
            </w:r>
          </w:p>
        </w:tc>
      </w:tr>
      <w:tr w:rsidR="006E3003" w:rsidRPr="00A20EE1" w:rsidTr="00FB02D7">
        <w:trPr>
          <w:trHeight w:val="378"/>
        </w:trPr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3.00-14.00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Hücre Biyo (TY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SEMİNER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Genetik (OE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CUMA</w:t>
            </w:r>
          </w:p>
        </w:tc>
      </w:tr>
      <w:tr w:rsidR="006E3003" w:rsidRPr="00A20EE1" w:rsidTr="00FB02D7">
        <w:trPr>
          <w:trHeight w:val="378"/>
        </w:trPr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4.00-15.00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Hücre Biyo (TY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Genetik (OE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</w:tr>
      <w:tr w:rsidR="006E3003" w:rsidRPr="00A20EE1" w:rsidTr="00FB02D7">
        <w:trPr>
          <w:trHeight w:val="378"/>
        </w:trPr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5.00-16.00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Mol. Biyo (İP)</w:t>
            </w:r>
            <w:r>
              <w:rPr>
                <w:sz w:val="18"/>
                <w:szCs w:val="20"/>
              </w:rPr>
              <w:t xml:space="preserve"> (F109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İlk Yardım ve Rehabilitasyon (CB)</w:t>
            </w:r>
            <w:r>
              <w:rPr>
                <w:sz w:val="18"/>
                <w:szCs w:val="20"/>
              </w:rPr>
              <w:t xml:space="preserve"> (F103)</w:t>
            </w:r>
          </w:p>
        </w:tc>
        <w:tc>
          <w:tcPr>
            <w:tcW w:w="1814" w:type="dxa"/>
          </w:tcPr>
          <w:p w:rsidR="006E3003" w:rsidRPr="00E2381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E23811">
              <w:rPr>
                <w:sz w:val="18"/>
                <w:szCs w:val="20"/>
              </w:rPr>
              <w:t>Hücre Biyo Lab(TY) (MBG Lab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Mol. Biyo. Lab (İP)</w:t>
            </w:r>
            <w:r>
              <w:rPr>
                <w:sz w:val="18"/>
                <w:szCs w:val="20"/>
              </w:rPr>
              <w:t xml:space="preserve"> (MBG Lab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</w:tr>
      <w:tr w:rsidR="006E3003" w:rsidRPr="00A20EE1" w:rsidTr="006E3003">
        <w:trPr>
          <w:trHeight w:val="58"/>
        </w:trPr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6.00-17.00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Mol. Biyo (İP)</w:t>
            </w:r>
            <w:r>
              <w:rPr>
                <w:sz w:val="18"/>
                <w:szCs w:val="20"/>
              </w:rPr>
              <w:t xml:space="preserve"> 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İlk Yardım ve Rehabilitasyon (CB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Hücre Biyo Lab (TY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Mol. Biyo. Lab (İP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</w:tr>
      <w:tr w:rsidR="006E3003" w:rsidRPr="00A20EE1" w:rsidTr="00FB02D7">
        <w:trPr>
          <w:trHeight w:val="378"/>
        </w:trPr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7.00-18.00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Mol. Biyo (İP)</w:t>
            </w:r>
            <w:r>
              <w:rPr>
                <w:sz w:val="18"/>
                <w:szCs w:val="20"/>
              </w:rPr>
              <w:t xml:space="preserve"> 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İlk Yardım ve Rehabilitasyon (CB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Hücre Biyo Lab (TY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Mol. Biyo. Lab (İP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</w:tr>
    </w:tbl>
    <w:p w:rsidR="00800783" w:rsidRPr="00A20EE1" w:rsidRDefault="00800783" w:rsidP="00800783">
      <w:pPr>
        <w:spacing w:line="240" w:lineRule="auto"/>
        <w:rPr>
          <w:sz w:val="18"/>
          <w:szCs w:val="20"/>
        </w:rPr>
      </w:pPr>
    </w:p>
    <w:p w:rsidR="00206BB5" w:rsidRPr="00A20EE1" w:rsidRDefault="00206BB5" w:rsidP="00800783">
      <w:pPr>
        <w:spacing w:line="240" w:lineRule="auto"/>
        <w:rPr>
          <w:sz w:val="18"/>
          <w:szCs w:val="20"/>
        </w:rPr>
      </w:pPr>
    </w:p>
    <w:p w:rsidR="00430956" w:rsidRDefault="00430956" w:rsidP="00800783">
      <w:pPr>
        <w:spacing w:line="240" w:lineRule="auto"/>
        <w:rPr>
          <w:sz w:val="18"/>
          <w:szCs w:val="20"/>
        </w:rPr>
      </w:pPr>
    </w:p>
    <w:p w:rsidR="00CC0FCA" w:rsidRPr="00A20EE1" w:rsidRDefault="00CC0FCA" w:rsidP="00800783">
      <w:pPr>
        <w:spacing w:line="240" w:lineRule="auto"/>
        <w:rPr>
          <w:sz w:val="18"/>
          <w:szCs w:val="20"/>
        </w:rPr>
      </w:pPr>
    </w:p>
    <w:p w:rsidR="00800783" w:rsidRPr="00A20EE1" w:rsidRDefault="00800783" w:rsidP="00800783">
      <w:pPr>
        <w:spacing w:line="240" w:lineRule="auto"/>
        <w:rPr>
          <w:sz w:val="18"/>
          <w:szCs w:val="20"/>
        </w:rPr>
      </w:pPr>
    </w:p>
    <w:tbl>
      <w:tblPr>
        <w:tblStyle w:val="TabloKlavuzu"/>
        <w:tblW w:w="10884" w:type="dxa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  <w:gridCol w:w="1814"/>
        <w:gridCol w:w="1814"/>
      </w:tblGrid>
      <w:tr w:rsidR="00835200" w:rsidRPr="00A20EE1" w:rsidTr="00FB02D7">
        <w:trPr>
          <w:trHeight w:val="402"/>
        </w:trPr>
        <w:tc>
          <w:tcPr>
            <w:tcW w:w="1814" w:type="dxa"/>
          </w:tcPr>
          <w:p w:rsidR="00835200" w:rsidRPr="00A20EE1" w:rsidRDefault="00835200" w:rsidP="00800783">
            <w:pPr>
              <w:spacing w:line="240" w:lineRule="auto"/>
              <w:rPr>
                <w:b/>
                <w:sz w:val="18"/>
                <w:szCs w:val="20"/>
              </w:rPr>
            </w:pPr>
            <w:r w:rsidRPr="00A20EE1">
              <w:rPr>
                <w:b/>
                <w:sz w:val="18"/>
                <w:szCs w:val="20"/>
                <w:highlight w:val="yellow"/>
              </w:rPr>
              <w:lastRenderedPageBreak/>
              <w:t>3.SINIF</w:t>
            </w:r>
          </w:p>
        </w:tc>
        <w:tc>
          <w:tcPr>
            <w:tcW w:w="1814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PAZARTESİ</w:t>
            </w:r>
          </w:p>
        </w:tc>
        <w:tc>
          <w:tcPr>
            <w:tcW w:w="1814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SALI</w:t>
            </w:r>
          </w:p>
        </w:tc>
        <w:tc>
          <w:tcPr>
            <w:tcW w:w="1814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ÇARŞAMBA</w:t>
            </w:r>
          </w:p>
        </w:tc>
        <w:tc>
          <w:tcPr>
            <w:tcW w:w="1814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PERŞEMBE</w:t>
            </w:r>
          </w:p>
        </w:tc>
        <w:tc>
          <w:tcPr>
            <w:tcW w:w="1814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CUMA</w:t>
            </w:r>
          </w:p>
        </w:tc>
      </w:tr>
      <w:tr w:rsidR="00273C19" w:rsidRPr="00A20EE1" w:rsidTr="00FB02D7">
        <w:trPr>
          <w:trHeight w:val="378"/>
        </w:trPr>
        <w:tc>
          <w:tcPr>
            <w:tcW w:w="1814" w:type="dxa"/>
          </w:tcPr>
          <w:p w:rsidR="00273C19" w:rsidRPr="00A20EE1" w:rsidRDefault="00273C19" w:rsidP="00273C19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08.00-09.00</w:t>
            </w:r>
          </w:p>
        </w:tc>
        <w:tc>
          <w:tcPr>
            <w:tcW w:w="1814" w:type="dxa"/>
          </w:tcPr>
          <w:p w:rsidR="00273C19" w:rsidRPr="00A20EE1" w:rsidRDefault="00273C19" w:rsidP="00273C19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Biyokimya (RG)</w:t>
            </w:r>
            <w:r w:rsidR="00B56C74">
              <w:rPr>
                <w:sz w:val="18"/>
                <w:szCs w:val="20"/>
              </w:rPr>
              <w:t xml:space="preserve"> (F103)</w:t>
            </w:r>
          </w:p>
        </w:tc>
        <w:tc>
          <w:tcPr>
            <w:tcW w:w="1814" w:type="dxa"/>
          </w:tcPr>
          <w:p w:rsidR="00273C19" w:rsidRPr="00A20EE1" w:rsidRDefault="00273C19" w:rsidP="00273C19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Mikrobiyoloji (CD)</w:t>
            </w:r>
            <w:r w:rsidR="00B56C74">
              <w:rPr>
                <w:sz w:val="18"/>
                <w:szCs w:val="20"/>
              </w:rPr>
              <w:t xml:space="preserve"> (F109)</w:t>
            </w:r>
          </w:p>
        </w:tc>
        <w:tc>
          <w:tcPr>
            <w:tcW w:w="1814" w:type="dxa"/>
          </w:tcPr>
          <w:p w:rsidR="00273C19" w:rsidRPr="00A20EE1" w:rsidRDefault="00273C19" w:rsidP="00273C19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Gelişim Biyolojisi (OE)</w:t>
            </w:r>
            <w:r w:rsidR="00B56C74">
              <w:rPr>
                <w:sz w:val="18"/>
                <w:szCs w:val="20"/>
              </w:rPr>
              <w:t xml:space="preserve"> (F10</w:t>
            </w:r>
            <w:r w:rsidR="00A661A0">
              <w:rPr>
                <w:sz w:val="18"/>
                <w:szCs w:val="20"/>
              </w:rPr>
              <w:t>3</w:t>
            </w:r>
            <w:r w:rsidR="00B56C74">
              <w:rPr>
                <w:sz w:val="18"/>
                <w:szCs w:val="20"/>
              </w:rPr>
              <w:t>)</w:t>
            </w:r>
          </w:p>
        </w:tc>
        <w:tc>
          <w:tcPr>
            <w:tcW w:w="1814" w:type="dxa"/>
          </w:tcPr>
          <w:p w:rsidR="00273C19" w:rsidRPr="00A20EE1" w:rsidRDefault="00273C19" w:rsidP="00273C19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Fizyoloji (DÜ)</w:t>
            </w:r>
            <w:r w:rsidR="001C6D28">
              <w:rPr>
                <w:sz w:val="18"/>
                <w:szCs w:val="20"/>
              </w:rPr>
              <w:t xml:space="preserve"> (F109)</w:t>
            </w:r>
          </w:p>
        </w:tc>
        <w:tc>
          <w:tcPr>
            <w:tcW w:w="1814" w:type="dxa"/>
          </w:tcPr>
          <w:p w:rsidR="00273C19" w:rsidRPr="00A20EE1" w:rsidRDefault="00273C19" w:rsidP="00273C19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Fizyoloji Lab (DÜ)</w:t>
            </w:r>
            <w:r w:rsidR="001C6D28">
              <w:rPr>
                <w:sz w:val="18"/>
                <w:szCs w:val="20"/>
              </w:rPr>
              <w:t xml:space="preserve"> (MBG Lab)</w:t>
            </w:r>
          </w:p>
        </w:tc>
      </w:tr>
      <w:tr w:rsidR="00273C19" w:rsidRPr="00A20EE1" w:rsidTr="00FB02D7">
        <w:trPr>
          <w:trHeight w:val="378"/>
        </w:trPr>
        <w:tc>
          <w:tcPr>
            <w:tcW w:w="1814" w:type="dxa"/>
          </w:tcPr>
          <w:p w:rsidR="00273C19" w:rsidRPr="00A20EE1" w:rsidRDefault="00273C19" w:rsidP="00273C19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09.00-10.00</w:t>
            </w:r>
          </w:p>
        </w:tc>
        <w:tc>
          <w:tcPr>
            <w:tcW w:w="1814" w:type="dxa"/>
          </w:tcPr>
          <w:p w:rsidR="00273C19" w:rsidRPr="00A20EE1" w:rsidRDefault="00273C19" w:rsidP="00273C19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Biyokimya (RG)</w:t>
            </w:r>
            <w:r w:rsidR="00B56C74">
              <w:rPr>
                <w:sz w:val="18"/>
                <w:szCs w:val="20"/>
              </w:rPr>
              <w:t xml:space="preserve"> </w:t>
            </w:r>
          </w:p>
        </w:tc>
        <w:tc>
          <w:tcPr>
            <w:tcW w:w="1814" w:type="dxa"/>
          </w:tcPr>
          <w:p w:rsidR="00273C19" w:rsidRPr="00A20EE1" w:rsidRDefault="00273C19" w:rsidP="00273C19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Mikrobiyoloji (CD)</w:t>
            </w:r>
          </w:p>
        </w:tc>
        <w:tc>
          <w:tcPr>
            <w:tcW w:w="1814" w:type="dxa"/>
          </w:tcPr>
          <w:p w:rsidR="00273C19" w:rsidRPr="00A20EE1" w:rsidRDefault="00273C19" w:rsidP="00273C19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Gelişim Biyolojisi (OE)</w:t>
            </w:r>
          </w:p>
        </w:tc>
        <w:tc>
          <w:tcPr>
            <w:tcW w:w="1814" w:type="dxa"/>
          </w:tcPr>
          <w:p w:rsidR="00273C19" w:rsidRPr="00A20EE1" w:rsidRDefault="00273C19" w:rsidP="00273C19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Fizyoloji (DÜ)</w:t>
            </w:r>
          </w:p>
        </w:tc>
        <w:tc>
          <w:tcPr>
            <w:tcW w:w="1814" w:type="dxa"/>
          </w:tcPr>
          <w:p w:rsidR="00273C19" w:rsidRPr="00A20EE1" w:rsidRDefault="00273C19" w:rsidP="00273C19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Fizyoloji Lab (DÜ)</w:t>
            </w:r>
          </w:p>
        </w:tc>
      </w:tr>
      <w:tr w:rsidR="00273C19" w:rsidRPr="00A20EE1" w:rsidTr="00FB02D7">
        <w:trPr>
          <w:trHeight w:val="378"/>
        </w:trPr>
        <w:tc>
          <w:tcPr>
            <w:tcW w:w="1814" w:type="dxa"/>
          </w:tcPr>
          <w:p w:rsidR="00273C19" w:rsidRPr="00A20EE1" w:rsidRDefault="00273C19" w:rsidP="00273C19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0.00-11.00</w:t>
            </w:r>
          </w:p>
        </w:tc>
        <w:tc>
          <w:tcPr>
            <w:tcW w:w="1814" w:type="dxa"/>
          </w:tcPr>
          <w:p w:rsidR="00273C19" w:rsidRPr="00A20EE1" w:rsidRDefault="00273C19" w:rsidP="00273C19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Biyokimya (RG)</w:t>
            </w:r>
            <w:r w:rsidR="00B56C74">
              <w:rPr>
                <w:sz w:val="18"/>
                <w:szCs w:val="20"/>
              </w:rPr>
              <w:t xml:space="preserve"> </w:t>
            </w:r>
          </w:p>
        </w:tc>
        <w:tc>
          <w:tcPr>
            <w:tcW w:w="1814" w:type="dxa"/>
          </w:tcPr>
          <w:p w:rsidR="00273C19" w:rsidRPr="00A20EE1" w:rsidRDefault="00273C19" w:rsidP="00273C19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Mikrobiyoloji (CD)</w:t>
            </w:r>
          </w:p>
        </w:tc>
        <w:tc>
          <w:tcPr>
            <w:tcW w:w="1814" w:type="dxa"/>
          </w:tcPr>
          <w:p w:rsidR="00273C19" w:rsidRPr="00A20EE1" w:rsidRDefault="00273C19" w:rsidP="00273C19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Gelişim Biyolojisi (OE)</w:t>
            </w:r>
          </w:p>
        </w:tc>
        <w:tc>
          <w:tcPr>
            <w:tcW w:w="1814" w:type="dxa"/>
          </w:tcPr>
          <w:p w:rsidR="00273C19" w:rsidRPr="00A20EE1" w:rsidRDefault="00273C19" w:rsidP="00273C19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Fizyoloji (DÜ)</w:t>
            </w:r>
          </w:p>
        </w:tc>
        <w:tc>
          <w:tcPr>
            <w:tcW w:w="1814" w:type="dxa"/>
          </w:tcPr>
          <w:p w:rsidR="00273C19" w:rsidRPr="00A20EE1" w:rsidRDefault="00273C19" w:rsidP="00273C19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Fizyoloji Lab (DÜ)</w:t>
            </w:r>
          </w:p>
        </w:tc>
      </w:tr>
      <w:tr w:rsidR="008F299A" w:rsidRPr="00A20EE1" w:rsidTr="00FB02D7">
        <w:trPr>
          <w:trHeight w:val="378"/>
        </w:trPr>
        <w:tc>
          <w:tcPr>
            <w:tcW w:w="1814" w:type="dxa"/>
          </w:tcPr>
          <w:p w:rsidR="008F299A" w:rsidRPr="00A20EE1" w:rsidRDefault="008F299A" w:rsidP="008F299A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1.00-12.00</w:t>
            </w:r>
          </w:p>
        </w:tc>
        <w:tc>
          <w:tcPr>
            <w:tcW w:w="1814" w:type="dxa"/>
          </w:tcPr>
          <w:p w:rsidR="008F299A" w:rsidRPr="00A20EE1" w:rsidRDefault="008F299A" w:rsidP="008F299A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8F299A" w:rsidRPr="00A20EE1" w:rsidRDefault="008F299A" w:rsidP="008F299A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8F299A" w:rsidRPr="00A20EE1" w:rsidRDefault="008F299A" w:rsidP="008F299A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8F299A" w:rsidRPr="00A20EE1" w:rsidRDefault="008F299A" w:rsidP="008F299A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8F299A" w:rsidRPr="00A20EE1" w:rsidRDefault="008F299A" w:rsidP="008F299A">
            <w:pPr>
              <w:spacing w:line="240" w:lineRule="auto"/>
              <w:rPr>
                <w:sz w:val="18"/>
                <w:szCs w:val="20"/>
              </w:rPr>
            </w:pPr>
          </w:p>
        </w:tc>
      </w:tr>
      <w:tr w:rsidR="006E3003" w:rsidRPr="00A20EE1" w:rsidTr="00FB02D7">
        <w:trPr>
          <w:trHeight w:val="378"/>
        </w:trPr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2.00-13.00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 xml:space="preserve">Biyokimya Lab (RG) </w:t>
            </w:r>
            <w:r>
              <w:rPr>
                <w:sz w:val="18"/>
                <w:szCs w:val="20"/>
              </w:rPr>
              <w:t>(MBG Lab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Transgenik Bitki (SL)</w:t>
            </w:r>
            <w:r>
              <w:rPr>
                <w:sz w:val="18"/>
                <w:szCs w:val="20"/>
              </w:rPr>
              <w:t xml:space="preserve"> (F109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SEMİNER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CUMA</w:t>
            </w:r>
          </w:p>
        </w:tc>
      </w:tr>
      <w:tr w:rsidR="006E3003" w:rsidRPr="00A20EE1" w:rsidTr="00FB02D7">
        <w:trPr>
          <w:trHeight w:val="378"/>
        </w:trPr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3.00-14.00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 xml:space="preserve">Biyokimya Lab (RG) 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Transgenik Bitki (SL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SEMİNER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CUMA</w:t>
            </w:r>
          </w:p>
        </w:tc>
      </w:tr>
      <w:tr w:rsidR="006E3003" w:rsidRPr="00A20EE1" w:rsidTr="00FB02D7">
        <w:trPr>
          <w:trHeight w:val="378"/>
        </w:trPr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4.00-15.00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Biyokimya Lab (RG)</w:t>
            </w:r>
            <w:r>
              <w:rPr>
                <w:sz w:val="18"/>
                <w:szCs w:val="20"/>
              </w:rPr>
              <w:t xml:space="preserve"> 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Transgenik Bitki (SL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</w:tr>
      <w:tr w:rsidR="006E3003" w:rsidRPr="00A20EE1" w:rsidTr="00FB02D7">
        <w:trPr>
          <w:trHeight w:val="378"/>
        </w:trPr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5.00-16.00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Mikoloji (AE)</w:t>
            </w:r>
            <w:r>
              <w:rPr>
                <w:sz w:val="18"/>
                <w:szCs w:val="20"/>
              </w:rPr>
              <w:t xml:space="preserve"> (F103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Mikrobiyoloji Lab (CD)</w:t>
            </w:r>
            <w:r>
              <w:rPr>
                <w:sz w:val="18"/>
                <w:szCs w:val="20"/>
              </w:rPr>
              <w:t xml:space="preserve"> (MBG Lab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proofErr w:type="spellStart"/>
            <w:r w:rsidRPr="00A20EE1">
              <w:rPr>
                <w:sz w:val="18"/>
                <w:szCs w:val="20"/>
              </w:rPr>
              <w:t>Enzimoloji</w:t>
            </w:r>
            <w:proofErr w:type="spellEnd"/>
            <w:r w:rsidRPr="00A20EE1">
              <w:rPr>
                <w:sz w:val="18"/>
                <w:szCs w:val="20"/>
              </w:rPr>
              <w:t xml:space="preserve"> (SŞ)</w:t>
            </w:r>
            <w:r>
              <w:rPr>
                <w:sz w:val="18"/>
                <w:szCs w:val="20"/>
              </w:rPr>
              <w:t xml:space="preserve"> (F103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Histoloji (TY)</w:t>
            </w:r>
            <w:r>
              <w:rPr>
                <w:sz w:val="18"/>
                <w:szCs w:val="20"/>
              </w:rPr>
              <w:t xml:space="preserve"> (F109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</w:tr>
      <w:tr w:rsidR="006E3003" w:rsidRPr="00A20EE1" w:rsidTr="00FB02D7">
        <w:trPr>
          <w:trHeight w:val="378"/>
        </w:trPr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6.00-17.00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Mikoloji (AE)</w:t>
            </w:r>
            <w:r>
              <w:rPr>
                <w:sz w:val="18"/>
                <w:szCs w:val="20"/>
              </w:rPr>
              <w:t xml:space="preserve"> 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Mikrobiyoloji Lab (CD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proofErr w:type="spellStart"/>
            <w:r w:rsidRPr="00A20EE1">
              <w:rPr>
                <w:sz w:val="18"/>
                <w:szCs w:val="20"/>
              </w:rPr>
              <w:t>Enzimoloji</w:t>
            </w:r>
            <w:proofErr w:type="spellEnd"/>
            <w:r w:rsidRPr="00A20EE1">
              <w:rPr>
                <w:sz w:val="18"/>
                <w:szCs w:val="20"/>
              </w:rPr>
              <w:t xml:space="preserve"> (SŞ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Histoloji (TY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</w:tr>
      <w:tr w:rsidR="006E3003" w:rsidRPr="00A20EE1" w:rsidTr="00FB02D7">
        <w:trPr>
          <w:trHeight w:val="378"/>
        </w:trPr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7.00-18.00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Mikoloji (AE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Mikrobiyoloji Lab (CD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proofErr w:type="spellStart"/>
            <w:r w:rsidRPr="00A20EE1">
              <w:rPr>
                <w:sz w:val="18"/>
                <w:szCs w:val="20"/>
              </w:rPr>
              <w:t>Enzimoloji</w:t>
            </w:r>
            <w:proofErr w:type="spellEnd"/>
            <w:r w:rsidRPr="00A20EE1">
              <w:rPr>
                <w:sz w:val="18"/>
                <w:szCs w:val="20"/>
              </w:rPr>
              <w:t xml:space="preserve"> (SŞ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Histoloji (TY)</w:t>
            </w:r>
          </w:p>
        </w:tc>
        <w:tc>
          <w:tcPr>
            <w:tcW w:w="1814" w:type="dxa"/>
          </w:tcPr>
          <w:p w:rsidR="006E3003" w:rsidRPr="00A20EE1" w:rsidRDefault="006E3003" w:rsidP="006E3003">
            <w:pPr>
              <w:spacing w:line="240" w:lineRule="auto"/>
              <w:rPr>
                <w:sz w:val="18"/>
                <w:szCs w:val="20"/>
              </w:rPr>
            </w:pPr>
          </w:p>
        </w:tc>
      </w:tr>
    </w:tbl>
    <w:p w:rsidR="006E3003" w:rsidRPr="00A20EE1" w:rsidRDefault="006E3003" w:rsidP="00800783">
      <w:pPr>
        <w:spacing w:line="240" w:lineRule="auto"/>
        <w:rPr>
          <w:i/>
          <w:sz w:val="18"/>
          <w:szCs w:val="20"/>
        </w:rPr>
      </w:pPr>
    </w:p>
    <w:tbl>
      <w:tblPr>
        <w:tblStyle w:val="TabloKlavuzu"/>
        <w:tblW w:w="10884" w:type="dxa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  <w:gridCol w:w="1814"/>
        <w:gridCol w:w="1814"/>
      </w:tblGrid>
      <w:tr w:rsidR="00835200" w:rsidRPr="00A20EE1" w:rsidTr="00FB02D7">
        <w:trPr>
          <w:trHeight w:val="402"/>
        </w:trPr>
        <w:tc>
          <w:tcPr>
            <w:tcW w:w="1814" w:type="dxa"/>
          </w:tcPr>
          <w:p w:rsidR="00835200" w:rsidRPr="00A20EE1" w:rsidRDefault="00835200" w:rsidP="00800783">
            <w:pPr>
              <w:spacing w:line="240" w:lineRule="auto"/>
              <w:rPr>
                <w:b/>
                <w:sz w:val="18"/>
                <w:szCs w:val="20"/>
              </w:rPr>
            </w:pPr>
            <w:r w:rsidRPr="00A20EE1">
              <w:rPr>
                <w:b/>
                <w:sz w:val="18"/>
                <w:szCs w:val="20"/>
                <w:highlight w:val="yellow"/>
              </w:rPr>
              <w:t>4.SINIF</w:t>
            </w:r>
          </w:p>
        </w:tc>
        <w:tc>
          <w:tcPr>
            <w:tcW w:w="1814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PAZARTESİ</w:t>
            </w:r>
          </w:p>
        </w:tc>
        <w:tc>
          <w:tcPr>
            <w:tcW w:w="1814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SALI</w:t>
            </w:r>
          </w:p>
        </w:tc>
        <w:tc>
          <w:tcPr>
            <w:tcW w:w="1814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ÇARŞAMBA</w:t>
            </w:r>
          </w:p>
        </w:tc>
        <w:tc>
          <w:tcPr>
            <w:tcW w:w="1814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PERŞEMBE</w:t>
            </w:r>
          </w:p>
        </w:tc>
        <w:tc>
          <w:tcPr>
            <w:tcW w:w="1814" w:type="dxa"/>
          </w:tcPr>
          <w:p w:rsidR="00835200" w:rsidRPr="00A20EE1" w:rsidRDefault="00835200" w:rsidP="00800783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CUMA</w:t>
            </w:r>
          </w:p>
        </w:tc>
      </w:tr>
      <w:tr w:rsidR="00430956" w:rsidRPr="00A20EE1" w:rsidTr="00FB02D7">
        <w:trPr>
          <w:trHeight w:val="378"/>
        </w:trPr>
        <w:tc>
          <w:tcPr>
            <w:tcW w:w="1814" w:type="dxa"/>
          </w:tcPr>
          <w:p w:rsidR="00430956" w:rsidRPr="00A20EE1" w:rsidRDefault="00430956" w:rsidP="00430956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08.00-09.00</w:t>
            </w:r>
          </w:p>
        </w:tc>
        <w:tc>
          <w:tcPr>
            <w:tcW w:w="1814" w:type="dxa"/>
          </w:tcPr>
          <w:p w:rsidR="00430956" w:rsidRPr="00A20EE1" w:rsidRDefault="00430956" w:rsidP="00430956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430956" w:rsidRPr="00A20EE1" w:rsidRDefault="00430956" w:rsidP="00430956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430956" w:rsidRPr="00A20EE1" w:rsidRDefault="00430956" w:rsidP="00430956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430956" w:rsidRPr="00A20EE1" w:rsidRDefault="00430956" w:rsidP="00430956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430956" w:rsidRPr="00A20EE1" w:rsidRDefault="00430956" w:rsidP="00430956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Adli Genetik (OE)</w:t>
            </w:r>
            <w:r w:rsidR="001C6D28">
              <w:rPr>
                <w:sz w:val="18"/>
                <w:szCs w:val="20"/>
              </w:rPr>
              <w:t xml:space="preserve"> (F103)</w:t>
            </w:r>
          </w:p>
        </w:tc>
      </w:tr>
      <w:tr w:rsidR="00430956" w:rsidRPr="00A20EE1" w:rsidTr="00FB02D7">
        <w:trPr>
          <w:trHeight w:val="378"/>
        </w:trPr>
        <w:tc>
          <w:tcPr>
            <w:tcW w:w="1814" w:type="dxa"/>
          </w:tcPr>
          <w:p w:rsidR="00430956" w:rsidRPr="00A20EE1" w:rsidRDefault="00430956" w:rsidP="00430956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09.00-10.00</w:t>
            </w:r>
          </w:p>
        </w:tc>
        <w:tc>
          <w:tcPr>
            <w:tcW w:w="1814" w:type="dxa"/>
          </w:tcPr>
          <w:p w:rsidR="00430956" w:rsidRPr="00A20EE1" w:rsidRDefault="00430956" w:rsidP="00430956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430956" w:rsidRPr="00A20EE1" w:rsidRDefault="00430956" w:rsidP="00430956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430956" w:rsidRPr="00A20EE1" w:rsidRDefault="00430956" w:rsidP="00430956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430956" w:rsidRPr="00A20EE1" w:rsidRDefault="00430956" w:rsidP="00430956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430956" w:rsidRPr="00A20EE1" w:rsidRDefault="00430956" w:rsidP="00430956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Adli Genetik (OE)</w:t>
            </w:r>
          </w:p>
        </w:tc>
      </w:tr>
      <w:tr w:rsidR="00430956" w:rsidRPr="00A20EE1" w:rsidTr="00FB02D7">
        <w:trPr>
          <w:trHeight w:val="378"/>
        </w:trPr>
        <w:tc>
          <w:tcPr>
            <w:tcW w:w="1814" w:type="dxa"/>
          </w:tcPr>
          <w:p w:rsidR="00430956" w:rsidRPr="00A20EE1" w:rsidRDefault="00430956" w:rsidP="00430956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0.00-11.00</w:t>
            </w:r>
          </w:p>
        </w:tc>
        <w:tc>
          <w:tcPr>
            <w:tcW w:w="1814" w:type="dxa"/>
          </w:tcPr>
          <w:p w:rsidR="00430956" w:rsidRPr="00A20EE1" w:rsidRDefault="00430956" w:rsidP="00430956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430956" w:rsidRPr="00A20EE1" w:rsidRDefault="00430956" w:rsidP="00430956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430956" w:rsidRPr="00A20EE1" w:rsidRDefault="00430956" w:rsidP="00430956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430956" w:rsidRPr="00A20EE1" w:rsidRDefault="00430956" w:rsidP="00430956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430956" w:rsidRPr="00A20EE1" w:rsidRDefault="00430956" w:rsidP="00430956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Adli Genetik (OE)</w:t>
            </w:r>
          </w:p>
        </w:tc>
      </w:tr>
      <w:tr w:rsidR="00D50FEB" w:rsidRPr="00A20EE1" w:rsidTr="00FB02D7">
        <w:trPr>
          <w:trHeight w:val="378"/>
        </w:trPr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1.00-12.00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D50FEB" w:rsidRPr="00A20EE1" w:rsidRDefault="00696D4E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Rekombinant DNA (İP)</w:t>
            </w:r>
            <w:r>
              <w:rPr>
                <w:sz w:val="18"/>
                <w:szCs w:val="20"/>
              </w:rPr>
              <w:t xml:space="preserve"> (F109)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</w:p>
        </w:tc>
      </w:tr>
      <w:tr w:rsidR="00D50FEB" w:rsidRPr="00A20EE1" w:rsidTr="00FB02D7">
        <w:trPr>
          <w:trHeight w:val="378"/>
        </w:trPr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2.00-13.00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 xml:space="preserve">Tıbbi Mikrobiyoloji (AE) </w:t>
            </w:r>
            <w:r w:rsidR="00B56C74">
              <w:rPr>
                <w:sz w:val="18"/>
                <w:szCs w:val="20"/>
              </w:rPr>
              <w:t xml:space="preserve">(F101) </w:t>
            </w:r>
            <w:r w:rsidRPr="00A20EE1">
              <w:rPr>
                <w:sz w:val="18"/>
                <w:szCs w:val="20"/>
              </w:rPr>
              <w:t>/Doku Kültürü (DÜ)</w:t>
            </w:r>
            <w:r w:rsidR="00B56C74">
              <w:rPr>
                <w:sz w:val="18"/>
                <w:szCs w:val="20"/>
              </w:rPr>
              <w:t xml:space="preserve"> (F333)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SEMİNER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Rekombinant DNA (İP)</w:t>
            </w:r>
            <w:r w:rsidR="001C6D28">
              <w:rPr>
                <w:sz w:val="18"/>
                <w:szCs w:val="20"/>
              </w:rPr>
              <w:t xml:space="preserve"> 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CUMA</w:t>
            </w:r>
          </w:p>
        </w:tc>
      </w:tr>
      <w:tr w:rsidR="00D50FEB" w:rsidRPr="00A20EE1" w:rsidTr="00FB02D7">
        <w:trPr>
          <w:trHeight w:val="378"/>
        </w:trPr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3.00-14.00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Tıbbi Mikrobiyoloji (AE) /Doku Kültürü (DÜ)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SEMİNER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Rekombinant DNA (İP)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CUMA</w:t>
            </w:r>
          </w:p>
        </w:tc>
      </w:tr>
      <w:tr w:rsidR="00D50FEB" w:rsidRPr="00A20EE1" w:rsidTr="00FB02D7">
        <w:trPr>
          <w:trHeight w:val="378"/>
        </w:trPr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4.00-15.00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D50FEB" w:rsidRPr="00A20EE1" w:rsidRDefault="00A20EE1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Tıbbi Mikrobiyoloji (AE)/ Doku Kültürü (DÜ)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 xml:space="preserve">Biyoinformatik (İP) </w:t>
            </w:r>
            <w:r w:rsidR="00B56C74">
              <w:rPr>
                <w:sz w:val="18"/>
                <w:szCs w:val="20"/>
              </w:rPr>
              <w:t>(F101)</w:t>
            </w:r>
          </w:p>
        </w:tc>
        <w:tc>
          <w:tcPr>
            <w:tcW w:w="1814" w:type="dxa"/>
          </w:tcPr>
          <w:p w:rsidR="00D50FEB" w:rsidRPr="00A20EE1" w:rsidRDefault="00A20EE1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Rekombinant DNA (İP)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BİTİRME TEZİ</w:t>
            </w:r>
          </w:p>
        </w:tc>
      </w:tr>
      <w:tr w:rsidR="00D50FEB" w:rsidRPr="00A20EE1" w:rsidTr="00FB02D7">
        <w:trPr>
          <w:trHeight w:val="378"/>
        </w:trPr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5.00-16.00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 xml:space="preserve">Evrimsel  Biyoloji (TY) </w:t>
            </w:r>
            <w:r w:rsidR="00B56C74">
              <w:rPr>
                <w:sz w:val="18"/>
                <w:szCs w:val="20"/>
              </w:rPr>
              <w:t xml:space="preserve">(F101) </w:t>
            </w:r>
            <w:r w:rsidRPr="00A20EE1">
              <w:rPr>
                <w:sz w:val="18"/>
                <w:szCs w:val="20"/>
              </w:rPr>
              <w:t>/Moleküler Teknoloji (RG)</w:t>
            </w:r>
            <w:r w:rsidR="00B56C74">
              <w:rPr>
                <w:sz w:val="18"/>
                <w:szCs w:val="20"/>
              </w:rPr>
              <w:t xml:space="preserve"> (</w:t>
            </w:r>
            <w:r w:rsidR="006E3003">
              <w:rPr>
                <w:sz w:val="18"/>
                <w:szCs w:val="20"/>
              </w:rPr>
              <w:t>F333</w:t>
            </w:r>
            <w:r w:rsidR="00B56C74">
              <w:rPr>
                <w:sz w:val="18"/>
                <w:szCs w:val="20"/>
              </w:rPr>
              <w:t>)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 xml:space="preserve">Biyoinformatik (İP) 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proofErr w:type="spellStart"/>
            <w:r w:rsidRPr="00A20EE1">
              <w:rPr>
                <w:sz w:val="18"/>
                <w:szCs w:val="20"/>
              </w:rPr>
              <w:t>Ekotoksikoloji</w:t>
            </w:r>
            <w:proofErr w:type="spellEnd"/>
            <w:r w:rsidRPr="00A20EE1">
              <w:rPr>
                <w:sz w:val="18"/>
                <w:szCs w:val="20"/>
              </w:rPr>
              <w:t xml:space="preserve"> (DÜ)</w:t>
            </w:r>
            <w:r w:rsidR="001C6D28">
              <w:rPr>
                <w:sz w:val="18"/>
                <w:szCs w:val="20"/>
              </w:rPr>
              <w:t xml:space="preserve"> (F103)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BİTİRME TEZİ</w:t>
            </w:r>
          </w:p>
        </w:tc>
      </w:tr>
      <w:tr w:rsidR="00D50FEB" w:rsidRPr="00A20EE1" w:rsidTr="00FB02D7">
        <w:trPr>
          <w:trHeight w:val="378"/>
        </w:trPr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6.00-17.00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Evrimsel  Biyoloji (TY) Moleküler Teknoloji (RG)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 xml:space="preserve">Biyoinformatik (İP) 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Ekotoksikoloji (DÜ)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BİTİRME TEZİ</w:t>
            </w:r>
          </w:p>
        </w:tc>
      </w:tr>
      <w:tr w:rsidR="00D50FEB" w:rsidRPr="00A20EE1" w:rsidTr="00FB02D7">
        <w:trPr>
          <w:trHeight w:val="378"/>
        </w:trPr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17.00-18.00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Evrimsel  Biyoloji (TY) /Moleküler Teknoloji (RG)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 xml:space="preserve">Biyoinformatik (İP) 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Ekotoksikoloji (DÜ)</w:t>
            </w:r>
          </w:p>
        </w:tc>
        <w:tc>
          <w:tcPr>
            <w:tcW w:w="1814" w:type="dxa"/>
          </w:tcPr>
          <w:p w:rsidR="00D50FEB" w:rsidRPr="00A20EE1" w:rsidRDefault="00D50FEB" w:rsidP="00D50FEB">
            <w:pPr>
              <w:spacing w:line="240" w:lineRule="auto"/>
              <w:rPr>
                <w:sz w:val="18"/>
                <w:szCs w:val="20"/>
              </w:rPr>
            </w:pPr>
            <w:r w:rsidRPr="00A20EE1">
              <w:rPr>
                <w:sz w:val="18"/>
                <w:szCs w:val="20"/>
              </w:rPr>
              <w:t>BİTİRME TEZİ</w:t>
            </w:r>
          </w:p>
        </w:tc>
      </w:tr>
    </w:tbl>
    <w:p w:rsidR="00835200" w:rsidRPr="00A20EE1" w:rsidRDefault="00835200" w:rsidP="00800783">
      <w:pPr>
        <w:spacing w:line="240" w:lineRule="auto"/>
        <w:rPr>
          <w:sz w:val="18"/>
          <w:szCs w:val="20"/>
        </w:rPr>
      </w:pPr>
    </w:p>
    <w:sectPr w:rsidR="00835200" w:rsidRPr="00A20EE1" w:rsidSect="0044733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jEysTQyMDU0NDRW0lEKTi0uzszPAykwrwUAg+DtVCwAAAA="/>
  </w:docVars>
  <w:rsids>
    <w:rsidRoot w:val="00835200"/>
    <w:rsid w:val="00022CD7"/>
    <w:rsid w:val="00035A20"/>
    <w:rsid w:val="001C6D28"/>
    <w:rsid w:val="00206BB5"/>
    <w:rsid w:val="00273C19"/>
    <w:rsid w:val="003904BF"/>
    <w:rsid w:val="003B3055"/>
    <w:rsid w:val="0042180F"/>
    <w:rsid w:val="00430956"/>
    <w:rsid w:val="004372CA"/>
    <w:rsid w:val="004440D7"/>
    <w:rsid w:val="0045491A"/>
    <w:rsid w:val="00485902"/>
    <w:rsid w:val="005B2034"/>
    <w:rsid w:val="005C5B64"/>
    <w:rsid w:val="00653669"/>
    <w:rsid w:val="00676550"/>
    <w:rsid w:val="00696D4E"/>
    <w:rsid w:val="006E3003"/>
    <w:rsid w:val="00737EE6"/>
    <w:rsid w:val="00800783"/>
    <w:rsid w:val="00835200"/>
    <w:rsid w:val="008F299A"/>
    <w:rsid w:val="008F69C2"/>
    <w:rsid w:val="009A366C"/>
    <w:rsid w:val="00A20EE1"/>
    <w:rsid w:val="00A32CDD"/>
    <w:rsid w:val="00A36C04"/>
    <w:rsid w:val="00A404E8"/>
    <w:rsid w:val="00A661A0"/>
    <w:rsid w:val="00AA1B63"/>
    <w:rsid w:val="00B56C74"/>
    <w:rsid w:val="00B62DD5"/>
    <w:rsid w:val="00BD4D17"/>
    <w:rsid w:val="00C63C8F"/>
    <w:rsid w:val="00CC0FCA"/>
    <w:rsid w:val="00D07C12"/>
    <w:rsid w:val="00D14DF7"/>
    <w:rsid w:val="00D50FEB"/>
    <w:rsid w:val="00DE669C"/>
    <w:rsid w:val="00E17FB0"/>
    <w:rsid w:val="00E23811"/>
    <w:rsid w:val="00F517C0"/>
    <w:rsid w:val="00F763F4"/>
    <w:rsid w:val="00F8290D"/>
    <w:rsid w:val="00F84D24"/>
    <w:rsid w:val="00FD3C6F"/>
    <w:rsid w:val="00FE4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8B9BD82-CE6E-4972-98BE-D9727F3B8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5200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8352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737E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37EE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2EB3DC-B1AB-4C1D-9F2A-189EDE0920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4</Words>
  <Characters>2989</Characters>
  <Application>Microsoft Office Word</Application>
  <DocSecurity>0</DocSecurity>
  <Lines>24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dime D.</dc:creator>
  <cp:keywords/>
  <dc:description/>
  <cp:lastModifiedBy>Fadime D.</cp:lastModifiedBy>
  <cp:revision>2</cp:revision>
  <cp:lastPrinted>2019-07-26T13:53:00Z</cp:lastPrinted>
  <dcterms:created xsi:type="dcterms:W3CDTF">2019-07-31T08:10:00Z</dcterms:created>
  <dcterms:modified xsi:type="dcterms:W3CDTF">2019-07-31T08:10:00Z</dcterms:modified>
</cp:coreProperties>
</file>